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B67594" w14:textId="77777777" w:rsidR="005D4C61" w:rsidRPr="005D4C61" w:rsidRDefault="005D4C61" w:rsidP="005D4C61">
      <w:pPr>
        <w:pStyle w:val="FirstParagraph"/>
        <w:jc w:val="center"/>
        <w:rPr>
          <w:rFonts w:asciiTheme="majorHAnsi" w:hAnsiTheme="majorHAnsi" w:cstheme="majorHAnsi"/>
          <w:b/>
          <w:bCs/>
          <w:sz w:val="40"/>
          <w:szCs w:val="40"/>
        </w:rPr>
      </w:pPr>
    </w:p>
    <w:p w14:paraId="7057FBBF" w14:textId="1428333C" w:rsidR="00B97494" w:rsidRPr="005D4C61" w:rsidRDefault="00261BED" w:rsidP="005D4C61">
      <w:pPr>
        <w:pStyle w:val="FirstParagraph"/>
        <w:jc w:val="center"/>
        <w:rPr>
          <w:rFonts w:asciiTheme="majorHAnsi" w:hAnsiTheme="majorHAnsi" w:cstheme="majorHAnsi"/>
          <w:b/>
          <w:bCs/>
          <w:sz w:val="40"/>
          <w:szCs w:val="40"/>
        </w:rPr>
      </w:pPr>
      <w:r>
        <w:rPr>
          <w:rFonts w:asciiTheme="majorHAnsi" w:hAnsiTheme="majorHAnsi" w:cstheme="majorHAnsi"/>
          <w:b/>
          <w:bCs/>
          <w:sz w:val="40"/>
          <w:szCs w:val="40"/>
        </w:rPr>
        <w:t>BA1200</w:t>
      </w:r>
      <w:r w:rsidRPr="005D4C61">
        <w:rPr>
          <w:rFonts w:asciiTheme="majorHAnsi" w:hAnsiTheme="majorHAnsi" w:cstheme="majorHAnsi"/>
          <w:b/>
          <w:bCs/>
          <w:sz w:val="40"/>
          <w:szCs w:val="40"/>
        </w:rPr>
        <w:t xml:space="preserve"> — </w:t>
      </w:r>
      <w:r w:rsidR="00547BCB">
        <w:rPr>
          <w:rFonts w:asciiTheme="majorHAnsi" w:hAnsiTheme="majorHAnsi" w:cstheme="majorHAnsi"/>
          <w:b/>
          <w:bCs/>
          <w:sz w:val="40"/>
          <w:szCs w:val="40"/>
        </w:rPr>
        <w:t>Final</w:t>
      </w:r>
      <w:r w:rsidRPr="005D4C61">
        <w:rPr>
          <w:rFonts w:asciiTheme="majorHAnsi" w:hAnsiTheme="majorHAnsi" w:cstheme="majorHAnsi"/>
          <w:b/>
          <w:bCs/>
          <w:sz w:val="40"/>
          <w:szCs w:val="40"/>
        </w:rPr>
        <w:t>-Term Project Submission Template</w:t>
      </w:r>
    </w:p>
    <w:p w14:paraId="4A9F8425" w14:textId="649D499E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011E2BDD" w14:textId="7D855B41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000ABFA2" w14:textId="376661F9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6DC9692B" w14:textId="62D48AAF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0ED9435A" w14:textId="3FF99D20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660DAEC3" w14:textId="29DE2399" w:rsidR="005D4C61" w:rsidRPr="008C0B19" w:rsidRDefault="008C0B19" w:rsidP="00360B17">
      <w:pPr>
        <w:pStyle w:val="BodyText"/>
        <w:tabs>
          <w:tab w:val="left" w:pos="3639"/>
        </w:tabs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 xml:space="preserve">     </w:t>
      </w:r>
      <w:r w:rsidR="00360B17" w:rsidRPr="008C0B19">
        <w:rPr>
          <w:rFonts w:asciiTheme="majorHAnsi" w:hAnsiTheme="majorHAnsi" w:cstheme="majorHAnsi"/>
          <w:b/>
          <w:bCs/>
          <w:sz w:val="28"/>
          <w:szCs w:val="28"/>
        </w:rPr>
        <w:t xml:space="preserve">Instructions </w:t>
      </w:r>
    </w:p>
    <w:p w14:paraId="07651F2C" w14:textId="7A4E8CEB" w:rsidR="00082831" w:rsidRPr="008C0B19" w:rsidRDefault="008C0B19" w:rsidP="00082831">
      <w:pPr>
        <w:pStyle w:val="BodyText"/>
        <w:numPr>
          <w:ilvl w:val="0"/>
          <w:numId w:val="2"/>
        </w:numPr>
        <w:tabs>
          <w:tab w:val="left" w:pos="3639"/>
        </w:tabs>
        <w:rPr>
          <w:rFonts w:ascii="Times New Roman" w:hAnsi="Times New Roman" w:cs="Times New Roman"/>
        </w:rPr>
      </w:pPr>
      <w:r w:rsidRPr="008C0B19">
        <w:rPr>
          <w:rFonts w:ascii="Times New Roman" w:hAnsi="Times New Roman" w:cs="Times New Roman"/>
          <w:i/>
          <w:iCs/>
          <w:sz w:val="26"/>
          <w:szCs w:val="26"/>
          <w:lang w:val="en-GB"/>
        </w:rPr>
        <w:t>Individual s</w:t>
      </w:r>
      <w:r w:rsidR="00360B17" w:rsidRPr="008C0B19">
        <w:rPr>
          <w:rFonts w:ascii="Times New Roman" w:hAnsi="Times New Roman" w:cs="Times New Roman"/>
          <w:i/>
          <w:iCs/>
          <w:sz w:val="26"/>
          <w:szCs w:val="26"/>
          <w:lang w:val="en-GB"/>
        </w:rPr>
        <w:t>tudents are supposed to carry out an exploratory data analysis project on the dataset of their choice.</w:t>
      </w:r>
      <w:r w:rsidR="00082831" w:rsidRPr="008C0B19">
        <w:rPr>
          <w:rFonts w:ascii="Times New Roman" w:hAnsi="Times New Roman" w:cs="Times New Roman"/>
          <w:i/>
          <w:iCs/>
          <w:sz w:val="26"/>
          <w:szCs w:val="26"/>
          <w:lang w:val="en-GB"/>
        </w:rPr>
        <w:br/>
        <w:t>* Possible Data Sources</w:t>
      </w:r>
    </w:p>
    <w:p w14:paraId="7AF7D6E3" w14:textId="294E660E" w:rsidR="00082831" w:rsidRPr="008C0B19" w:rsidRDefault="00082831" w:rsidP="00082831">
      <w:pPr>
        <w:pStyle w:val="BodyText"/>
        <w:numPr>
          <w:ilvl w:val="0"/>
          <w:numId w:val="6"/>
        </w:numPr>
        <w:tabs>
          <w:tab w:val="left" w:pos="3639"/>
        </w:tabs>
        <w:rPr>
          <w:rFonts w:ascii="Times New Roman" w:hAnsi="Times New Roman" w:cs="Times New Roman"/>
        </w:rPr>
      </w:pPr>
      <w:hyperlink r:id="rId7" w:history="1">
        <w:r w:rsidRPr="008C0B19">
          <w:rPr>
            <w:rStyle w:val="Hyperlink"/>
            <w:rFonts w:ascii="Times New Roman" w:hAnsi="Times New Roman" w:cs="Times New Roman"/>
          </w:rPr>
          <w:t>https://datasetsearch.research.google.com/</w:t>
        </w:r>
      </w:hyperlink>
    </w:p>
    <w:p w14:paraId="63812E12" w14:textId="4CD2455A" w:rsidR="00082831" w:rsidRPr="008C0B19" w:rsidRDefault="00082831" w:rsidP="00082831">
      <w:pPr>
        <w:pStyle w:val="BodyText"/>
        <w:numPr>
          <w:ilvl w:val="0"/>
          <w:numId w:val="6"/>
        </w:numPr>
        <w:tabs>
          <w:tab w:val="left" w:pos="3639"/>
        </w:tabs>
        <w:rPr>
          <w:rFonts w:ascii="Times New Roman" w:hAnsi="Times New Roman" w:cs="Times New Roman"/>
        </w:rPr>
      </w:pPr>
      <w:hyperlink r:id="rId8" w:history="1">
        <w:r w:rsidRPr="008C0B19">
          <w:rPr>
            <w:rStyle w:val="Hyperlink"/>
            <w:rFonts w:ascii="Times New Roman" w:hAnsi="Times New Roman" w:cs="Times New Roman"/>
          </w:rPr>
          <w:t>https://www.kaggle.com/datasets</w:t>
        </w:r>
      </w:hyperlink>
    </w:p>
    <w:p w14:paraId="6DD16238" w14:textId="4FD5A06C" w:rsidR="00082831" w:rsidRPr="008C0B19" w:rsidRDefault="00082831" w:rsidP="00082831">
      <w:pPr>
        <w:pStyle w:val="BodyText"/>
        <w:numPr>
          <w:ilvl w:val="0"/>
          <w:numId w:val="6"/>
        </w:numPr>
        <w:tabs>
          <w:tab w:val="left" w:pos="3639"/>
        </w:tabs>
        <w:rPr>
          <w:rFonts w:ascii="Times New Roman" w:hAnsi="Times New Roman" w:cs="Times New Roman"/>
        </w:rPr>
      </w:pPr>
      <w:hyperlink r:id="rId9" w:history="1">
        <w:r w:rsidRPr="008C0B19">
          <w:rPr>
            <w:rStyle w:val="Hyperlink"/>
            <w:rFonts w:ascii="Times New Roman" w:hAnsi="Times New Roman" w:cs="Times New Roman"/>
          </w:rPr>
          <w:t>https://data.world/</w:t>
        </w:r>
      </w:hyperlink>
    </w:p>
    <w:p w14:paraId="4B3681AA" w14:textId="68DFEAF7" w:rsidR="00360B17" w:rsidRPr="008C0B19" w:rsidRDefault="00360B17" w:rsidP="008C0B19">
      <w:pPr>
        <w:autoSpaceDE w:val="0"/>
        <w:autoSpaceDN w:val="0"/>
        <w:adjustRightInd w:val="0"/>
        <w:spacing w:after="0"/>
        <w:ind w:left="720"/>
        <w:rPr>
          <w:rFonts w:ascii="Times New Roman" w:hAnsi="Times New Roman" w:cs="Times New Roman"/>
          <w:i/>
          <w:iCs/>
          <w:sz w:val="26"/>
          <w:szCs w:val="26"/>
          <w:lang w:val="en-GB"/>
        </w:rPr>
      </w:pPr>
    </w:p>
    <w:p w14:paraId="419B6B61" w14:textId="00F8EB1F" w:rsidR="00360B17" w:rsidRDefault="00360B17" w:rsidP="00360B1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i/>
          <w:iCs/>
          <w:sz w:val="26"/>
          <w:szCs w:val="26"/>
          <w:lang w:val="en-GB"/>
        </w:rPr>
      </w:pPr>
      <w:r w:rsidRPr="008C0B19">
        <w:rPr>
          <w:rFonts w:ascii="Times New Roman" w:hAnsi="Times New Roman" w:cs="Times New Roman"/>
          <w:b/>
          <w:bCs/>
          <w:i/>
          <w:iCs/>
          <w:sz w:val="26"/>
          <w:szCs w:val="26"/>
          <w:lang w:val="en-GB"/>
        </w:rPr>
        <w:t xml:space="preserve">By </w:t>
      </w:r>
      <w:r w:rsidR="004A2B5F">
        <w:rPr>
          <w:rFonts w:ascii="Times New Roman" w:hAnsi="Times New Roman" w:cs="Times New Roman"/>
          <w:b/>
          <w:bCs/>
          <w:i/>
          <w:iCs/>
          <w:sz w:val="26"/>
          <w:szCs w:val="26"/>
          <w:lang w:val="en-GB"/>
        </w:rPr>
        <w:t>April 11th</w:t>
      </w:r>
      <w:r w:rsidRPr="008C0B19">
        <w:rPr>
          <w:rFonts w:ascii="Times New Roman" w:hAnsi="Times New Roman" w:cs="Times New Roman"/>
          <w:b/>
          <w:bCs/>
          <w:i/>
          <w:iCs/>
          <w:sz w:val="26"/>
          <w:szCs w:val="26"/>
          <w:lang w:val="en-GB"/>
        </w:rPr>
        <w:t xml:space="preserve"> midnight (11:59pm)</w:t>
      </w:r>
      <w:r w:rsidRPr="008C0B19">
        <w:rPr>
          <w:rFonts w:ascii="Times New Roman" w:hAnsi="Times New Roman" w:cs="Times New Roman"/>
          <w:i/>
          <w:iCs/>
          <w:sz w:val="26"/>
          <w:szCs w:val="26"/>
          <w:lang w:val="en-GB"/>
        </w:rPr>
        <w:t xml:space="preserve">, students must submit a set of five visualizations detailing the most important ‘insights’ emerging from the exploratory data analysis. Each visualization must be complemented with a </w:t>
      </w:r>
      <w:proofErr w:type="gramStart"/>
      <w:r w:rsidRPr="008C0B19">
        <w:rPr>
          <w:rFonts w:ascii="Times New Roman" w:hAnsi="Times New Roman" w:cs="Times New Roman"/>
          <w:i/>
          <w:iCs/>
          <w:sz w:val="26"/>
          <w:szCs w:val="26"/>
          <w:lang w:val="en-GB"/>
        </w:rPr>
        <w:t>200 word</w:t>
      </w:r>
      <w:proofErr w:type="gramEnd"/>
      <w:r w:rsidRPr="008C0B19">
        <w:rPr>
          <w:rFonts w:ascii="Times New Roman" w:hAnsi="Times New Roman" w:cs="Times New Roman"/>
          <w:i/>
          <w:iCs/>
          <w:sz w:val="26"/>
          <w:szCs w:val="26"/>
          <w:lang w:val="en-GB"/>
        </w:rPr>
        <w:t xml:space="preserve"> textbox describing the ‘insights,’ which can include important surprises or issues (such as data quality problems affecting your analysis) as well as responses to your analysis questions.</w:t>
      </w:r>
      <w:r w:rsidR="006042BD">
        <w:rPr>
          <w:rFonts w:ascii="Times New Roman" w:hAnsi="Times New Roman" w:cs="Times New Roman"/>
          <w:i/>
          <w:iCs/>
          <w:sz w:val="26"/>
          <w:szCs w:val="26"/>
          <w:lang w:val="en-GB"/>
        </w:rPr>
        <w:br/>
      </w:r>
    </w:p>
    <w:p w14:paraId="2A2C525A" w14:textId="4AB0F020" w:rsidR="006042BD" w:rsidRPr="008C0B19" w:rsidRDefault="006042BD" w:rsidP="00360B1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i/>
          <w:iCs/>
          <w:sz w:val="26"/>
          <w:szCs w:val="26"/>
          <w:lang w:val="en-GB"/>
        </w:rPr>
      </w:pPr>
      <w:r>
        <w:rPr>
          <w:rFonts w:ascii="Times New Roman" w:hAnsi="Times New Roman" w:cs="Times New Roman"/>
          <w:b/>
          <w:bCs/>
          <w:i/>
          <w:iCs/>
          <w:sz w:val="26"/>
          <w:szCs w:val="26"/>
          <w:lang w:val="en-GB"/>
        </w:rPr>
        <w:t xml:space="preserve">Presentation slides should be consistent with the five visualizations as you </w:t>
      </w:r>
      <w:proofErr w:type="gramStart"/>
      <w:r>
        <w:rPr>
          <w:rFonts w:ascii="Times New Roman" w:hAnsi="Times New Roman" w:cs="Times New Roman"/>
          <w:b/>
          <w:bCs/>
          <w:i/>
          <w:iCs/>
          <w:sz w:val="26"/>
          <w:szCs w:val="26"/>
          <w:lang w:val="en-GB"/>
        </w:rPr>
        <w:t>explains</w:t>
      </w:r>
      <w:proofErr w:type="gramEnd"/>
      <w:r>
        <w:rPr>
          <w:rFonts w:ascii="Times New Roman" w:hAnsi="Times New Roman" w:cs="Times New Roman"/>
          <w:b/>
          <w:bCs/>
          <w:i/>
          <w:iCs/>
          <w:sz w:val="26"/>
          <w:szCs w:val="26"/>
          <w:lang w:val="en-GB"/>
        </w:rPr>
        <w:t xml:space="preserve"> here</w:t>
      </w:r>
    </w:p>
    <w:p w14:paraId="396B7B54" w14:textId="61D2A675" w:rsidR="007256CA" w:rsidRDefault="00360B17" w:rsidP="007256CA">
      <w:pPr>
        <w:pStyle w:val="BodyText"/>
        <w:numPr>
          <w:ilvl w:val="0"/>
          <w:numId w:val="3"/>
        </w:numPr>
        <w:tabs>
          <w:tab w:val="left" w:pos="3639"/>
        </w:tabs>
        <w:rPr>
          <w:rFonts w:ascii="Times New Roman" w:hAnsi="Times New Roman" w:cs="Times New Roman"/>
        </w:rPr>
      </w:pPr>
      <w:r w:rsidRPr="008C0B19">
        <w:rPr>
          <w:rFonts w:ascii="Times New Roman" w:hAnsi="Times New Roman" w:cs="Times New Roman"/>
        </w:rPr>
        <w:t>Coding submission is not required.</w:t>
      </w:r>
    </w:p>
    <w:p w14:paraId="26B89996" w14:textId="5301CFAE" w:rsidR="007256CA" w:rsidRPr="007256CA" w:rsidRDefault="007256CA" w:rsidP="007256CA">
      <w:pPr>
        <w:pStyle w:val="BodyText"/>
        <w:numPr>
          <w:ilvl w:val="0"/>
          <w:numId w:val="3"/>
        </w:numPr>
        <w:tabs>
          <w:tab w:val="left" w:pos="3639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Your submission format is </w:t>
      </w:r>
      <w:r w:rsidRPr="007256CA">
        <w:rPr>
          <w:rFonts w:ascii="Times New Roman" w:hAnsi="Times New Roman" w:cs="Times New Roman"/>
          <w:b/>
          <w:bCs/>
        </w:rPr>
        <w:t>PDF</w:t>
      </w:r>
      <w:r>
        <w:rPr>
          <w:rFonts w:ascii="Times New Roman" w:hAnsi="Times New Roman" w:cs="Times New Roman"/>
        </w:rPr>
        <w:t xml:space="preserve">. </w:t>
      </w:r>
    </w:p>
    <w:p w14:paraId="43DE78F0" w14:textId="301EC0F0" w:rsidR="00360B17" w:rsidRPr="005D4C61" w:rsidRDefault="00360B17" w:rsidP="008C0B19">
      <w:pPr>
        <w:pStyle w:val="BodyText"/>
        <w:tabs>
          <w:tab w:val="left" w:pos="3639"/>
        </w:tabs>
        <w:ind w:left="1080"/>
        <w:rPr>
          <w:rFonts w:asciiTheme="majorHAnsi" w:hAnsiTheme="majorHAnsi" w:cstheme="majorHAnsi"/>
        </w:rPr>
      </w:pPr>
    </w:p>
    <w:p w14:paraId="46861866" w14:textId="77777777" w:rsidR="00547BCB" w:rsidRDefault="00547BCB">
      <w:pPr>
        <w:pStyle w:val="Heading1"/>
        <w:rPr>
          <w:rFonts w:cstheme="majorHAnsi"/>
        </w:rPr>
      </w:pPr>
      <w:bookmarkStart w:id="0" w:name="visualization-1"/>
    </w:p>
    <w:p w14:paraId="6AA7BB83" w14:textId="77777777" w:rsidR="00547BCB" w:rsidRDefault="00547BCB">
      <w:pPr>
        <w:pStyle w:val="Heading1"/>
        <w:rPr>
          <w:rFonts w:cstheme="majorHAnsi"/>
        </w:rPr>
      </w:pPr>
    </w:p>
    <w:p w14:paraId="02600AFB" w14:textId="77777777" w:rsidR="00547BCB" w:rsidRDefault="00547BCB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32"/>
          <w:szCs w:val="32"/>
        </w:rPr>
      </w:pPr>
      <w:r>
        <w:rPr>
          <w:rFonts w:cstheme="majorHAnsi"/>
        </w:rPr>
        <w:br w:type="page"/>
      </w:r>
    </w:p>
    <w:p w14:paraId="2EA91F83" w14:textId="654AD1D0" w:rsidR="005D4C61" w:rsidRPr="005D4C61" w:rsidRDefault="00000000">
      <w:pPr>
        <w:pStyle w:val="Heading1"/>
        <w:rPr>
          <w:rFonts w:cstheme="majorHAnsi"/>
        </w:rPr>
      </w:pPr>
      <w:r w:rsidRPr="005D4C61">
        <w:rPr>
          <w:rFonts w:cstheme="majorHAnsi"/>
        </w:rPr>
        <w:lastRenderedPageBreak/>
        <w:t>Visualization #1</w:t>
      </w:r>
    </w:p>
    <w:p w14:paraId="441E6E9F" w14:textId="08586B72" w:rsidR="005D4C61" w:rsidRDefault="00547BCB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Q1. </w:t>
      </w:r>
    </w:p>
    <w:p w14:paraId="7B953429" w14:textId="77777777" w:rsidR="00360B17" w:rsidRPr="005D4C61" w:rsidRDefault="00360B17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3E61BF4B" w14:textId="77777777" w:rsidR="005D4C61" w:rsidRPr="005D4C61" w:rsidRDefault="005D4C61">
      <w:pPr>
        <w:rPr>
          <w:rFonts w:asciiTheme="majorHAnsi" w:hAnsiTheme="majorHAnsi" w:cstheme="majorHAnsi"/>
          <w:sz w:val="10"/>
          <w:szCs w:val="10"/>
        </w:rPr>
      </w:pPr>
    </w:p>
    <w:p w14:paraId="47BADA3C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8B71A22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366E0E9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E64A0FF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CB6D5BE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08F0FE6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3DD0428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96FED06" w14:textId="6B1F513A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VISUALIZATION HERE</w:t>
      </w:r>
    </w:p>
    <w:p w14:paraId="2B7C010D" w14:textId="4F41279D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1998E5A" w14:textId="4AF6BDC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6DB6623" w14:textId="59EA4DAA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CB263D4" w14:textId="32AC732A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CCAE01C" w14:textId="2E046173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91B32FE" w14:textId="23803FA6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A168313" w14:textId="1CAF131F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37D4DFA" w14:textId="79252EC2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27FB87F" w14:textId="18D5A8E5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CBBBF40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</w:rPr>
      </w:pPr>
    </w:p>
    <w:p w14:paraId="6C67B45C" w14:textId="7996975C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</w:rPr>
        <w:br w:type="page"/>
      </w:r>
      <w:r w:rsidR="00360B17" w:rsidRPr="005D4C61">
        <w:rPr>
          <w:rFonts w:asciiTheme="majorHAnsi" w:hAnsiTheme="majorHAnsi" w:cstheme="majorHAnsi"/>
          <w:sz w:val="22"/>
          <w:szCs w:val="22"/>
        </w:rPr>
        <w:lastRenderedPageBreak/>
        <w:t xml:space="preserve">What is the main insight of the chart? </w:t>
      </w:r>
      <w:r w:rsidRPr="005D4C61">
        <w:rPr>
          <w:rFonts w:asciiTheme="majorHAnsi" w:hAnsiTheme="majorHAnsi" w:cstheme="majorHAnsi"/>
          <w:sz w:val="22"/>
          <w:szCs w:val="22"/>
        </w:rPr>
        <w:t xml:space="preserve">(MAX 200 WORDS) </w:t>
      </w:r>
      <w:r w:rsidR="00360B17">
        <w:rPr>
          <w:rFonts w:asciiTheme="majorHAnsi" w:hAnsiTheme="majorHAnsi" w:cstheme="majorHAnsi"/>
          <w:sz w:val="22"/>
          <w:szCs w:val="22"/>
        </w:rPr>
        <w:t xml:space="preserve">Why do you think this is insightful? </w:t>
      </w:r>
    </w:p>
    <w:p w14:paraId="5C5C3D7A" w14:textId="59AF5FB0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37F6D222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141F99FE" w14:textId="77777777" w:rsidR="00360B17" w:rsidRDefault="00360B17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6404A85" w14:textId="1649466E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3ACFDACC" w14:textId="77777777" w:rsid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3C67748C" w14:textId="77777777" w:rsidR="00360B17" w:rsidRDefault="00360B17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53B9B45D" w14:textId="77777777" w:rsidR="00360B17" w:rsidRPr="005D4C61" w:rsidRDefault="00360B17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0A137D19" w14:textId="12E82B1C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4C869560" w14:textId="4FCBD2D7" w:rsidR="005D4C61" w:rsidRPr="005D4C61" w:rsidRDefault="005D4C61">
      <w:pPr>
        <w:rPr>
          <w:rFonts w:asciiTheme="majorHAnsi" w:hAnsiTheme="majorHAnsi" w:cstheme="majorHAnsi"/>
        </w:rPr>
      </w:pPr>
      <w:r w:rsidRPr="005D4C61">
        <w:rPr>
          <w:rFonts w:asciiTheme="majorHAnsi" w:hAnsiTheme="majorHAnsi" w:cstheme="majorHAnsi"/>
        </w:rPr>
        <w:br w:type="page"/>
      </w:r>
    </w:p>
    <w:p w14:paraId="292AA062" w14:textId="4FE71B30" w:rsidR="005D4C61" w:rsidRPr="005D4C61" w:rsidRDefault="00000000">
      <w:pPr>
        <w:pStyle w:val="Heading1"/>
        <w:rPr>
          <w:rFonts w:cstheme="majorHAnsi"/>
        </w:rPr>
      </w:pPr>
      <w:bookmarkStart w:id="1" w:name="visualization-2"/>
      <w:bookmarkEnd w:id="0"/>
      <w:r w:rsidRPr="005D4C61">
        <w:rPr>
          <w:rFonts w:cstheme="majorHAnsi"/>
        </w:rPr>
        <w:lastRenderedPageBreak/>
        <w:t>Visualization #2</w:t>
      </w:r>
    </w:p>
    <w:p w14:paraId="289CCFD9" w14:textId="45323E47" w:rsidR="00360B17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bookmarkStart w:id="2" w:name="visualization-3"/>
      <w:bookmarkEnd w:id="1"/>
      <w:r>
        <w:rPr>
          <w:rFonts w:asciiTheme="majorHAnsi" w:hAnsiTheme="majorHAnsi" w:cstheme="majorHAnsi"/>
          <w:sz w:val="22"/>
          <w:szCs w:val="22"/>
        </w:rPr>
        <w:t xml:space="preserve">Q2. </w:t>
      </w:r>
    </w:p>
    <w:p w14:paraId="22DE86CF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4DE677E8" w14:textId="77777777" w:rsidR="00360B17" w:rsidRPr="005D4C61" w:rsidRDefault="00360B17" w:rsidP="00360B17">
      <w:pPr>
        <w:rPr>
          <w:rFonts w:asciiTheme="majorHAnsi" w:hAnsiTheme="majorHAnsi" w:cstheme="majorHAnsi"/>
          <w:sz w:val="10"/>
          <w:szCs w:val="10"/>
        </w:rPr>
      </w:pPr>
    </w:p>
    <w:p w14:paraId="1D92EEC7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8DF068F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F0B739E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455F3BCE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1862BA5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434542AA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31B58FC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B31A498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VISUALIZATION HERE</w:t>
      </w:r>
    </w:p>
    <w:p w14:paraId="1A844E63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0BFE668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3CF717B2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E54E16D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495903AA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6EE6E57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340BFACA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4AA0E289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91F82BB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8E6F50E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</w:rPr>
      </w:pPr>
    </w:p>
    <w:p w14:paraId="7F5411F8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</w:rPr>
        <w:br w:type="page"/>
      </w:r>
      <w:r w:rsidRPr="005D4C61">
        <w:rPr>
          <w:rFonts w:asciiTheme="majorHAnsi" w:hAnsiTheme="majorHAnsi" w:cstheme="majorHAnsi"/>
          <w:sz w:val="22"/>
          <w:szCs w:val="22"/>
        </w:rPr>
        <w:lastRenderedPageBreak/>
        <w:t xml:space="preserve">What is the main insight of the chart? (MAX 200 WORDS) </w:t>
      </w:r>
      <w:r>
        <w:rPr>
          <w:rFonts w:asciiTheme="majorHAnsi" w:hAnsiTheme="majorHAnsi" w:cstheme="majorHAnsi"/>
          <w:sz w:val="22"/>
          <w:szCs w:val="22"/>
        </w:rPr>
        <w:t xml:space="preserve">Why do you think this is insightful? </w:t>
      </w:r>
    </w:p>
    <w:p w14:paraId="574248E9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24F3E930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3C45A869" w14:textId="77777777" w:rsidR="00360B17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75A930B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48C7F11A" w14:textId="77777777" w:rsidR="00360B17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39793FB2" w14:textId="77777777" w:rsidR="00360B17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7B8D73EA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7CA4D98E" w14:textId="77777777" w:rsidR="00360B17" w:rsidRPr="005D4C61" w:rsidRDefault="00360B17" w:rsidP="00360B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5B3B1F09" w14:textId="77777777" w:rsidR="00360B17" w:rsidRPr="005D4C61" w:rsidRDefault="00360B17" w:rsidP="00360B17">
      <w:pPr>
        <w:rPr>
          <w:rFonts w:asciiTheme="majorHAnsi" w:hAnsiTheme="majorHAnsi" w:cstheme="majorHAnsi"/>
        </w:rPr>
      </w:pPr>
      <w:r w:rsidRPr="005D4C61">
        <w:rPr>
          <w:rFonts w:asciiTheme="majorHAnsi" w:hAnsiTheme="majorHAnsi" w:cstheme="majorHAnsi"/>
        </w:rPr>
        <w:br w:type="page"/>
      </w:r>
    </w:p>
    <w:p w14:paraId="6357A77E" w14:textId="6B68C960" w:rsidR="005D4C61" w:rsidRPr="005D4C61" w:rsidRDefault="00000000">
      <w:pPr>
        <w:pStyle w:val="Heading1"/>
        <w:rPr>
          <w:rFonts w:cstheme="majorHAnsi"/>
        </w:rPr>
      </w:pPr>
      <w:r w:rsidRPr="005D4C61">
        <w:rPr>
          <w:rFonts w:cstheme="majorHAnsi"/>
        </w:rPr>
        <w:lastRenderedPageBreak/>
        <w:t>Visualization #3</w:t>
      </w:r>
    </w:p>
    <w:p w14:paraId="2C0A2968" w14:textId="1CCA9728" w:rsidR="00360B17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Q3. </w:t>
      </w:r>
    </w:p>
    <w:p w14:paraId="1CE33407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534FC1B1" w14:textId="77777777" w:rsidR="00360B17" w:rsidRPr="005D4C61" w:rsidRDefault="00360B17" w:rsidP="00360B17">
      <w:pPr>
        <w:rPr>
          <w:rFonts w:asciiTheme="majorHAnsi" w:hAnsiTheme="majorHAnsi" w:cstheme="majorHAnsi"/>
          <w:sz w:val="10"/>
          <w:szCs w:val="10"/>
        </w:rPr>
      </w:pPr>
    </w:p>
    <w:p w14:paraId="35C67247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91AD281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350A67FF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B445FE6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391FF896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A9059E7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ED5AA5E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5F59B82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VISUALIZATION HERE</w:t>
      </w:r>
    </w:p>
    <w:p w14:paraId="4A5BAF61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3A63FE52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92060B7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A2B068C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3FA7204C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98ECB9E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4626353B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42D4E130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BCFD696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F6824C3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</w:rPr>
      </w:pPr>
    </w:p>
    <w:p w14:paraId="095738D1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</w:rPr>
        <w:br w:type="page"/>
      </w:r>
      <w:r w:rsidRPr="005D4C61">
        <w:rPr>
          <w:rFonts w:asciiTheme="majorHAnsi" w:hAnsiTheme="majorHAnsi" w:cstheme="majorHAnsi"/>
          <w:sz w:val="22"/>
          <w:szCs w:val="22"/>
        </w:rPr>
        <w:lastRenderedPageBreak/>
        <w:t xml:space="preserve">What is the main insight of the chart? (MAX 200 WORDS) </w:t>
      </w:r>
      <w:r>
        <w:rPr>
          <w:rFonts w:asciiTheme="majorHAnsi" w:hAnsiTheme="majorHAnsi" w:cstheme="majorHAnsi"/>
          <w:sz w:val="22"/>
          <w:szCs w:val="22"/>
        </w:rPr>
        <w:t xml:space="preserve">Why do you think this is insightful? </w:t>
      </w:r>
    </w:p>
    <w:p w14:paraId="722B53A8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03355AE8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30ED27F6" w14:textId="77777777" w:rsidR="00360B17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522CC42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7302B9D2" w14:textId="77777777" w:rsidR="00360B17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4A9F8FD2" w14:textId="77777777" w:rsidR="00360B17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665D3FBB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2262DDF9" w14:textId="77777777" w:rsidR="00360B17" w:rsidRPr="005D4C61" w:rsidRDefault="00360B17" w:rsidP="00360B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564A58AB" w14:textId="7D386B5D" w:rsidR="00360B17" w:rsidRPr="00360B17" w:rsidRDefault="005D4C61" w:rsidP="00360B17">
      <w:pPr>
        <w:pStyle w:val="Heading1"/>
        <w:rPr>
          <w:rFonts w:cstheme="majorHAnsi"/>
        </w:rPr>
      </w:pPr>
      <w:r w:rsidRPr="005D4C61">
        <w:rPr>
          <w:rFonts w:cstheme="majorHAnsi"/>
        </w:rPr>
        <w:br w:type="page"/>
      </w:r>
      <w:r w:rsidR="00360B17" w:rsidRPr="005D4C61">
        <w:rPr>
          <w:rFonts w:cstheme="majorHAnsi"/>
        </w:rPr>
        <w:lastRenderedPageBreak/>
        <w:t>Visualization #</w:t>
      </w:r>
      <w:r w:rsidR="00360B17">
        <w:rPr>
          <w:rFonts w:cstheme="majorHAnsi"/>
        </w:rPr>
        <w:t>4</w:t>
      </w:r>
    </w:p>
    <w:p w14:paraId="4977DA96" w14:textId="3B9A6BCF" w:rsidR="00360B17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Q4. </w:t>
      </w:r>
    </w:p>
    <w:p w14:paraId="160995B2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08C0990C" w14:textId="77777777" w:rsidR="00360B17" w:rsidRPr="005D4C61" w:rsidRDefault="00360B17" w:rsidP="00360B17">
      <w:pPr>
        <w:rPr>
          <w:rFonts w:asciiTheme="majorHAnsi" w:hAnsiTheme="majorHAnsi" w:cstheme="majorHAnsi"/>
          <w:sz w:val="10"/>
          <w:szCs w:val="10"/>
        </w:rPr>
      </w:pPr>
    </w:p>
    <w:p w14:paraId="5FBC0A7E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4BEB7943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397D1FD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25F97CD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84F527C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61C5609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81D5BD4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958B592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VISUALIZATION HERE</w:t>
      </w:r>
    </w:p>
    <w:p w14:paraId="5B3A8EE9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08957A2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FF3DDA2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98A6C64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3E6CF851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57F19E8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811DB5C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019187C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DCD327F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4173017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</w:rPr>
      </w:pPr>
    </w:p>
    <w:p w14:paraId="389CC93C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</w:rPr>
        <w:br w:type="page"/>
      </w:r>
      <w:r w:rsidRPr="005D4C61">
        <w:rPr>
          <w:rFonts w:asciiTheme="majorHAnsi" w:hAnsiTheme="majorHAnsi" w:cstheme="majorHAnsi"/>
          <w:sz w:val="22"/>
          <w:szCs w:val="22"/>
        </w:rPr>
        <w:lastRenderedPageBreak/>
        <w:t xml:space="preserve">What is the main insight of the chart? (MAX 200 WORDS) </w:t>
      </w:r>
      <w:r>
        <w:rPr>
          <w:rFonts w:asciiTheme="majorHAnsi" w:hAnsiTheme="majorHAnsi" w:cstheme="majorHAnsi"/>
          <w:sz w:val="22"/>
          <w:szCs w:val="22"/>
        </w:rPr>
        <w:t xml:space="preserve">Why do you think this is insightful? </w:t>
      </w:r>
    </w:p>
    <w:p w14:paraId="71E0C568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570212FA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059EE5C1" w14:textId="77777777" w:rsidR="00360B17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3BE0C3ED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38C93862" w14:textId="77777777" w:rsidR="00360B17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1A84E6EA" w14:textId="77777777" w:rsidR="00360B17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779B5447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1CFD2D9E" w14:textId="77777777" w:rsidR="00360B17" w:rsidRPr="005D4C61" w:rsidRDefault="00360B17" w:rsidP="00360B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0E6100B0" w14:textId="1883AA42" w:rsidR="005D4C61" w:rsidRPr="00360B17" w:rsidRDefault="00360B17">
      <w:pPr>
        <w:rPr>
          <w:rFonts w:asciiTheme="majorHAnsi" w:hAnsiTheme="majorHAnsi" w:cstheme="majorHAnsi"/>
        </w:rPr>
      </w:pPr>
      <w:r w:rsidRPr="005D4C61">
        <w:rPr>
          <w:rFonts w:asciiTheme="majorHAnsi" w:hAnsiTheme="majorHAnsi" w:cstheme="majorHAnsi"/>
        </w:rPr>
        <w:br w:type="page"/>
      </w:r>
    </w:p>
    <w:p w14:paraId="34C16916" w14:textId="5D77AE23" w:rsidR="005D4C61" w:rsidRPr="005D4C61" w:rsidRDefault="00000000">
      <w:pPr>
        <w:pStyle w:val="Heading1"/>
        <w:rPr>
          <w:rFonts w:cstheme="majorHAnsi"/>
        </w:rPr>
      </w:pPr>
      <w:bookmarkStart w:id="3" w:name="visualization-4"/>
      <w:bookmarkEnd w:id="2"/>
      <w:r w:rsidRPr="005D4C61">
        <w:rPr>
          <w:rFonts w:cstheme="majorHAnsi"/>
        </w:rPr>
        <w:lastRenderedPageBreak/>
        <w:t>Visualization #</w:t>
      </w:r>
      <w:r w:rsidR="00360B17">
        <w:rPr>
          <w:rFonts w:cstheme="majorHAnsi"/>
        </w:rPr>
        <w:t>5</w:t>
      </w:r>
    </w:p>
    <w:bookmarkEnd w:id="3"/>
    <w:p w14:paraId="50BEF2E0" w14:textId="6F0B95AB" w:rsidR="00360B17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Q5. </w:t>
      </w:r>
    </w:p>
    <w:p w14:paraId="1C6A79C8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48785776" w14:textId="77777777" w:rsidR="00360B17" w:rsidRPr="005D4C61" w:rsidRDefault="00360B17" w:rsidP="00360B17">
      <w:pPr>
        <w:rPr>
          <w:rFonts w:asciiTheme="majorHAnsi" w:hAnsiTheme="majorHAnsi" w:cstheme="majorHAnsi"/>
          <w:sz w:val="10"/>
          <w:szCs w:val="10"/>
        </w:rPr>
      </w:pPr>
    </w:p>
    <w:p w14:paraId="4BC02CC6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68278C7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66043C1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6143EAB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31B51431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AD46F20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2B7D181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30ED0227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VISUALIZATION HERE</w:t>
      </w:r>
    </w:p>
    <w:p w14:paraId="0F78662A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8F4247D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92890F8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44E77D3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157AB8C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B5D0827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3B0EA865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3C5EF7A5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24F3D53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4F05E76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</w:rPr>
      </w:pPr>
    </w:p>
    <w:p w14:paraId="2464AF62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</w:rPr>
        <w:br w:type="page"/>
      </w:r>
      <w:r w:rsidRPr="005D4C61">
        <w:rPr>
          <w:rFonts w:asciiTheme="majorHAnsi" w:hAnsiTheme="majorHAnsi" w:cstheme="majorHAnsi"/>
          <w:sz w:val="22"/>
          <w:szCs w:val="22"/>
        </w:rPr>
        <w:lastRenderedPageBreak/>
        <w:t xml:space="preserve">What is the main insight of the chart? (MAX 200 WORDS) </w:t>
      </w:r>
      <w:r>
        <w:rPr>
          <w:rFonts w:asciiTheme="majorHAnsi" w:hAnsiTheme="majorHAnsi" w:cstheme="majorHAnsi"/>
          <w:sz w:val="22"/>
          <w:szCs w:val="22"/>
        </w:rPr>
        <w:t xml:space="preserve">Why do you think this is insightful? </w:t>
      </w:r>
    </w:p>
    <w:p w14:paraId="45A90643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00621302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4D7FDEF6" w14:textId="77777777" w:rsidR="00360B17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3D9955CA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3E7D071E" w14:textId="77777777" w:rsidR="00360B17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5D86D07B" w14:textId="77777777" w:rsidR="00360B17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17F8DC92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4132975E" w14:textId="77777777" w:rsidR="00360B17" w:rsidRPr="005D4C61" w:rsidRDefault="00360B17" w:rsidP="00360B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15F9F853" w14:textId="3F9E3EA5" w:rsidR="00B97494" w:rsidRPr="00360B17" w:rsidRDefault="00B97494" w:rsidP="00845A2B">
      <w:pPr>
        <w:rPr>
          <w:rFonts w:asciiTheme="majorHAnsi" w:hAnsiTheme="majorHAnsi" w:cstheme="majorHAnsi"/>
        </w:rPr>
      </w:pPr>
    </w:p>
    <w:sectPr w:rsidR="00B97494" w:rsidRPr="00360B17"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39EF60" w14:textId="77777777" w:rsidR="00891636" w:rsidRDefault="00891636">
      <w:pPr>
        <w:spacing w:after="0"/>
      </w:pPr>
      <w:r>
        <w:separator/>
      </w:r>
    </w:p>
  </w:endnote>
  <w:endnote w:type="continuationSeparator" w:id="0">
    <w:p w14:paraId="37B9EA1D" w14:textId="77777777" w:rsidR="00891636" w:rsidRDefault="008916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notTrueType/>
    <w:pitch w:val="variable"/>
    <w:sig w:usb0="900002A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808528397"/>
      <w:docPartObj>
        <w:docPartGallery w:val="Page Numbers (Bottom of Page)"/>
        <w:docPartUnique/>
      </w:docPartObj>
    </w:sdtPr>
    <w:sdtContent>
      <w:p w14:paraId="186E80A4" w14:textId="0C78C15E" w:rsidR="00845A2B" w:rsidRDefault="00845A2B" w:rsidP="006335E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7278F8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C44DA11" w14:textId="77777777" w:rsidR="00845A2B" w:rsidRDefault="00845A2B" w:rsidP="00845A2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rFonts w:asciiTheme="majorHAnsi" w:hAnsiTheme="majorHAnsi" w:cstheme="majorHAnsi"/>
      </w:rPr>
      <w:id w:val="1032839431"/>
      <w:docPartObj>
        <w:docPartGallery w:val="Page Numbers (Bottom of Page)"/>
        <w:docPartUnique/>
      </w:docPartObj>
    </w:sdtPr>
    <w:sdtContent>
      <w:p w14:paraId="1B63EBA4" w14:textId="7AC94C1C" w:rsidR="00845A2B" w:rsidRPr="00845A2B" w:rsidRDefault="00845A2B" w:rsidP="006335E1">
        <w:pPr>
          <w:pStyle w:val="Footer"/>
          <w:framePr w:wrap="none" w:vAnchor="text" w:hAnchor="margin" w:xAlign="right" w:y="1"/>
          <w:rPr>
            <w:rStyle w:val="PageNumber"/>
            <w:rFonts w:asciiTheme="majorHAnsi" w:hAnsiTheme="majorHAnsi" w:cstheme="majorHAnsi"/>
          </w:rPr>
        </w:pPr>
        <w:r w:rsidRPr="00845A2B">
          <w:rPr>
            <w:rStyle w:val="PageNumber"/>
            <w:rFonts w:asciiTheme="majorHAnsi" w:hAnsiTheme="majorHAnsi" w:cstheme="majorHAnsi"/>
          </w:rPr>
          <w:fldChar w:fldCharType="begin"/>
        </w:r>
        <w:r w:rsidRPr="00845A2B">
          <w:rPr>
            <w:rStyle w:val="PageNumber"/>
            <w:rFonts w:asciiTheme="majorHAnsi" w:hAnsiTheme="majorHAnsi" w:cstheme="majorHAnsi"/>
          </w:rPr>
          <w:instrText xml:space="preserve"> PAGE </w:instrText>
        </w:r>
        <w:r w:rsidRPr="00845A2B">
          <w:rPr>
            <w:rStyle w:val="PageNumber"/>
            <w:rFonts w:asciiTheme="majorHAnsi" w:hAnsiTheme="majorHAnsi" w:cstheme="majorHAnsi"/>
          </w:rPr>
          <w:fldChar w:fldCharType="separate"/>
        </w:r>
        <w:r w:rsidRPr="00845A2B">
          <w:rPr>
            <w:rStyle w:val="PageNumber"/>
            <w:rFonts w:asciiTheme="majorHAnsi" w:hAnsiTheme="majorHAnsi" w:cstheme="majorHAnsi"/>
            <w:noProof/>
          </w:rPr>
          <w:t>1</w:t>
        </w:r>
        <w:r w:rsidRPr="00845A2B">
          <w:rPr>
            <w:rStyle w:val="PageNumber"/>
            <w:rFonts w:asciiTheme="majorHAnsi" w:hAnsiTheme="majorHAnsi" w:cstheme="majorHAnsi"/>
          </w:rPr>
          <w:fldChar w:fldCharType="end"/>
        </w:r>
      </w:p>
    </w:sdtContent>
  </w:sdt>
  <w:p w14:paraId="569E8BBE" w14:textId="77777777" w:rsidR="00845A2B" w:rsidRPr="00845A2B" w:rsidRDefault="00845A2B" w:rsidP="00845A2B">
    <w:pPr>
      <w:pStyle w:val="Footer"/>
      <w:ind w:right="360"/>
      <w:rPr>
        <w:rFonts w:asciiTheme="majorHAnsi" w:hAnsiTheme="majorHAnsi" w:cstheme="maj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CD70D8" w14:textId="77777777" w:rsidR="00891636" w:rsidRDefault="00891636">
      <w:r>
        <w:separator/>
      </w:r>
    </w:p>
  </w:footnote>
  <w:footnote w:type="continuationSeparator" w:id="0">
    <w:p w14:paraId="29F28EF3" w14:textId="77777777" w:rsidR="00891636" w:rsidRDefault="008916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834E7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7851842"/>
    <w:multiLevelType w:val="hybridMultilevel"/>
    <w:tmpl w:val="1DD49DA4"/>
    <w:lvl w:ilvl="0" w:tplc="B64AC7A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93E2EB2"/>
    <w:multiLevelType w:val="hybridMultilevel"/>
    <w:tmpl w:val="CA3E3120"/>
    <w:lvl w:ilvl="0" w:tplc="797AB19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C51062"/>
    <w:multiLevelType w:val="hybridMultilevel"/>
    <w:tmpl w:val="AF6AFC28"/>
    <w:lvl w:ilvl="0" w:tplc="266A39E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BF146C"/>
    <w:multiLevelType w:val="multilevel"/>
    <w:tmpl w:val="360E07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B536486"/>
    <w:multiLevelType w:val="hybridMultilevel"/>
    <w:tmpl w:val="C08A0654"/>
    <w:lvl w:ilvl="0" w:tplc="5F245BEC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01077594">
    <w:abstractNumId w:val="0"/>
  </w:num>
  <w:num w:numId="2" w16cid:durableId="1044526373">
    <w:abstractNumId w:val="3"/>
  </w:num>
  <w:num w:numId="3" w16cid:durableId="1463646274">
    <w:abstractNumId w:val="2"/>
  </w:num>
  <w:num w:numId="4" w16cid:durableId="1828596799">
    <w:abstractNumId w:val="4"/>
  </w:num>
  <w:num w:numId="5" w16cid:durableId="185751275">
    <w:abstractNumId w:val="5"/>
  </w:num>
  <w:num w:numId="6" w16cid:durableId="10949413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97494"/>
    <w:rsid w:val="00082831"/>
    <w:rsid w:val="00261BED"/>
    <w:rsid w:val="00360B17"/>
    <w:rsid w:val="004A2B5F"/>
    <w:rsid w:val="00502570"/>
    <w:rsid w:val="00547BCB"/>
    <w:rsid w:val="005D4C61"/>
    <w:rsid w:val="006042BD"/>
    <w:rsid w:val="0066568B"/>
    <w:rsid w:val="007256CA"/>
    <w:rsid w:val="007278F8"/>
    <w:rsid w:val="00845A2B"/>
    <w:rsid w:val="00876EA0"/>
    <w:rsid w:val="00891636"/>
    <w:rsid w:val="008B0A95"/>
    <w:rsid w:val="008C0B19"/>
    <w:rsid w:val="00A96CA0"/>
    <w:rsid w:val="00B46046"/>
    <w:rsid w:val="00B97494"/>
    <w:rsid w:val="00BA092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BF5288E"/>
  <w15:docId w15:val="{8C43FF60-210B-D547-92CF-801637611D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60B17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5D4C61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/>
    </w:rPr>
  </w:style>
  <w:style w:type="paragraph" w:styleId="Footer">
    <w:name w:val="footer"/>
    <w:basedOn w:val="Normal"/>
    <w:link w:val="FooterChar"/>
    <w:unhideWhenUsed/>
    <w:rsid w:val="00845A2B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45A2B"/>
  </w:style>
  <w:style w:type="character" w:styleId="PageNumber">
    <w:name w:val="page number"/>
    <w:basedOn w:val="DefaultParagraphFont"/>
    <w:semiHidden/>
    <w:unhideWhenUsed/>
    <w:rsid w:val="00845A2B"/>
  </w:style>
  <w:style w:type="paragraph" w:styleId="Header">
    <w:name w:val="header"/>
    <w:basedOn w:val="Normal"/>
    <w:link w:val="HeaderChar"/>
    <w:unhideWhenUsed/>
    <w:rsid w:val="00845A2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45A2B"/>
  </w:style>
  <w:style w:type="paragraph" w:styleId="ListParagraph">
    <w:name w:val="List Paragraph"/>
    <w:basedOn w:val="Normal"/>
    <w:rsid w:val="00360B1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828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97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82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03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075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050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1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7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49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355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678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126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74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43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126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563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79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13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12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383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4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6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91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8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073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629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45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90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40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140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44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93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526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296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70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46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520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011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40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96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689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56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03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895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790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datasets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atasetsearch.research.google.com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data.worl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2</Pages>
  <Words>298</Words>
  <Characters>170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e, Sangseok</dc:creator>
  <cp:keywords/>
  <cp:lastModifiedBy>Lee, Sangseok</cp:lastModifiedBy>
  <cp:revision>6</cp:revision>
  <dcterms:created xsi:type="dcterms:W3CDTF">2024-03-06T21:09:00Z</dcterms:created>
  <dcterms:modified xsi:type="dcterms:W3CDTF">2025-03-21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6c24981-b6df-48f8-949b-0896357b9b03_Enabled">
    <vt:lpwstr>true</vt:lpwstr>
  </property>
  <property fmtid="{D5CDD505-2E9C-101B-9397-08002B2CF9AE}" pid="3" name="MSIP_Label_06c24981-b6df-48f8-949b-0896357b9b03_SetDate">
    <vt:lpwstr>2022-10-18T22:03:51Z</vt:lpwstr>
  </property>
  <property fmtid="{D5CDD505-2E9C-101B-9397-08002B2CF9AE}" pid="4" name="MSIP_Label_06c24981-b6df-48f8-949b-0896357b9b03_Method">
    <vt:lpwstr>Privileged</vt:lpwstr>
  </property>
  <property fmtid="{D5CDD505-2E9C-101B-9397-08002B2CF9AE}" pid="5" name="MSIP_Label_06c24981-b6df-48f8-949b-0896357b9b03_Name">
    <vt:lpwstr>Official</vt:lpwstr>
  </property>
  <property fmtid="{D5CDD505-2E9C-101B-9397-08002B2CF9AE}" pid="6" name="MSIP_Label_06c24981-b6df-48f8-949b-0896357b9b03_SiteId">
    <vt:lpwstr>dd615949-5bd0-4da0-ac52-28ef8d336373</vt:lpwstr>
  </property>
  <property fmtid="{D5CDD505-2E9C-101B-9397-08002B2CF9AE}" pid="7" name="MSIP_Label_06c24981-b6df-48f8-949b-0896357b9b03_ActionId">
    <vt:lpwstr>2897a02d-1632-45c1-bd6a-7531900c55c2</vt:lpwstr>
  </property>
  <property fmtid="{D5CDD505-2E9C-101B-9397-08002B2CF9AE}" pid="8" name="MSIP_Label_06c24981-b6df-48f8-949b-0896357b9b03_ContentBits">
    <vt:lpwstr>0</vt:lpwstr>
  </property>
</Properties>
</file>